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5C6180" w:rsidRDefault="005C6180" w:rsidP="005C6180">
      <w:r>
        <w:t>Authors corrected some of the comments of the Reviewer Adi. However, the authors still missed to correct capital wording in Conclusion section as the Reviewer Adi’s suggestion. I would encourage the authors to correct it.</w:t>
      </w:r>
    </w:p>
    <w:p w:rsidR="009344FF" w:rsidRDefault="005C6180" w:rsidP="005C6180">
      <w:r>
        <w:t xml:space="preserve">Generally, the manuscript </w:t>
      </w:r>
      <w:r w:rsidR="00B32EB1">
        <w:t>require</w:t>
      </w:r>
      <w:r w:rsidR="006932EE">
        <w:t>s</w:t>
      </w:r>
      <w:r w:rsidR="00B32EB1">
        <w:t xml:space="preserve"> </w:t>
      </w:r>
      <w:r>
        <w:t>Minor Revision.</w:t>
      </w:r>
    </w:p>
    <w:p w:rsidR="00A372FB" w:rsidRDefault="00A372FB" w:rsidP="005C6180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80139" w:rsidRPr="00B86712" w:rsidRDefault="00280139" w:rsidP="009344FF">
      <w:bookmarkStart w:id="0" w:name="_GoBack"/>
      <w:proofErr w:type="spellStart"/>
      <w:r w:rsidRPr="00B86712">
        <w:t>Dr.</w:t>
      </w:r>
      <w:proofErr w:type="spellEnd"/>
      <w:r w:rsidRPr="00B86712">
        <w:t xml:space="preserve"> </w:t>
      </w:r>
      <w:proofErr w:type="spellStart"/>
      <w:r w:rsidRPr="00B86712">
        <w:t>Khin</w:t>
      </w:r>
      <w:proofErr w:type="spellEnd"/>
      <w:r w:rsidRPr="00B86712">
        <w:t xml:space="preserve"> Than Yee, Chemical Toxicology Research Division, Myanmar</w:t>
      </w:r>
      <w:bookmarkEnd w:id="0"/>
    </w:p>
    <w:sectPr w:rsidR="00280139" w:rsidRPr="00B867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MTEzMTU3Mje3NDRU0lEKTi0uzszPAykwrAUAhkUNaCwAAAA="/>
  </w:docVars>
  <w:rsids>
    <w:rsidRoot w:val="00A72896"/>
    <w:rsid w:val="00280139"/>
    <w:rsid w:val="002C0B2C"/>
    <w:rsid w:val="005C6180"/>
    <w:rsid w:val="006932EE"/>
    <w:rsid w:val="006C2E61"/>
    <w:rsid w:val="009344FF"/>
    <w:rsid w:val="0099521B"/>
    <w:rsid w:val="009F328F"/>
    <w:rsid w:val="00A372FB"/>
    <w:rsid w:val="00A72896"/>
    <w:rsid w:val="00B32EB1"/>
    <w:rsid w:val="00B452E0"/>
    <w:rsid w:val="00B86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8B951"/>
  <w15:docId w15:val="{081893A7-1B7B-492B-A847-35F1114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4-06T10:28:00Z</dcterms:modified>
</cp:coreProperties>
</file>